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12</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creates two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 </w:t>
      </w:r>
      <w:r>
        <w:t xml:space="preserve">(Myers et al. 2017a)</w:t>
      </w:r>
      <w:r>
        <w:t xml:space="preserve">. 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 </w:t>
      </w:r>
      <w:r>
        <w:t xml:space="preserve">(Kido Soule et al. 2015)</w:t>
      </w:r>
      <w:r>
        <w:t xml:space="preserve">. Low compound and high salt concentrations make this area difficult to study but its vast size and direct effect on the Earth’s biogeochemistry make it critical that we understand its dynamics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the novel peak shape and SNR metrics, with higher peak shape correlations and larger SNR values corresponding to good MFs and almost complete separation for the peak shape (</w:t>
      </w:r>
      <w:r>
        <w:rPr>
          <w:rStyle w:val="VerbatimChar"/>
        </w:rPr>
        <w:t xml:space="preserve">med_cor</w:t>
      </w:r>
      <w:r>
        <w:t xml:space="preserve">) metric. Peak width and its standard deviation also showed reasonable separation between good and bad MFs (good MFs tended to have low SDs and larger peak widths). The isotope shape and area correlations also showed good separation (Supp. figure XX).</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349240" cy="329184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the novel peak shape correlation metric</w:t>
      </w:r>
      <w:r>
        <w:t xml:space="preserve"> </w:t>
      </w:r>
      <w:r>
        <w:rPr>
          <w:rStyle w:val="VerbatimChar"/>
        </w:rPr>
        <w:t xml:space="preserve">med_cor</w:t>
      </w:r>
      <w:r>
        <w:t xml:space="preserve">, and the novel SNR estimate</w:t>
      </w:r>
      <w:r>
        <w:t xml:space="preserve"> </w:t>
      </w:r>
      <w:r>
        <w:rPr>
          <w:rStyle w:val="VerbatimChar"/>
        </w:rPr>
        <w:t xml:space="preserve">med_SNR</w:t>
      </w:r>
      <w:r>
        <w:t xml:space="preserve">, all with reported p-values &lt; 10</w:t>
      </w:r>
      <m:oMath>
        <m:sSup>
          <m:e>
            <m:r>
              <m:t>​</m:t>
            </m:r>
          </m:e>
          <m:sup>
            <m:r>
              <m:rPr>
                <m:sty m:val="p"/>
              </m:rPr>
              <m:t>−</m:t>
            </m:r>
            <m:r>
              <m:t>10</m:t>
            </m:r>
          </m:sup>
        </m:sSup>
      </m:oMath>
      <w:r>
        <w:t xml:space="preserve">. The novel parameters were then validated using a random forest model that also found them to have the highest importance (Supp table XX).</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349240" cy="2468880"/>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excessive overfitting on the training data."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349240" cy="2468880"/>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excessive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349240" cy="41148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349240" cy="41148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XX).</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XX).</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XX). The random forest model, interestingly, had perfect predictive capacity when tested internally on the training data (FDR=0%, GFF=100%, for both MESOSCOPE and Falkor) but showed a significant drop in improvement when applied across datasets (Supp. figure XX).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1783080" cy="2377440"/>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1783080" cy="2377440"/>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w:t>
      </w:r>
    </w:p>
    <w:p>
      <w:pPr>
        <w:pStyle w:val="CaptionedFigure"/>
      </w:pPr>
      <w:r>
        <w:drawing>
          <wp:inline>
            <wp:extent cx="5349240" cy="5760720"/>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349240" cy="5760720"/>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Switch the shapes to make empty circles</w:t>
      </w:r>
      <w:r>
        <w:t xml:space="preserve"> </w:t>
      </w:r>
      <w:r>
        <w:t xml:space="preserve">“</w:t>
      </w:r>
      <w:r>
        <w:t xml:space="preserve">good peaks missed</w:t>
      </w:r>
      <w:r>
        <w:t xml:space="preserve">”</w:t>
      </w:r>
      <w:r>
        <w:t xml:space="preserve">]</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349240" cy="3291840"/>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However, they could be implemented in XCMS directly, removing the need to revisit the raw data.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4160520" cy="1920240"/>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4160520" cy="1920240"/>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349240" cy="329184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had one of the correlated metrics removed.</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4">
        <w:r>
          <w:rPr>
            <w:rStyle w:val="Hyperlink"/>
          </w:rPr>
          <w:t xml:space="preserve">https://github.com/wkumler/MS_metrics</w:t>
        </w:r>
      </w:hyperlink>
      <w:r>
        <w:t xml:space="preserve">.</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olecular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FirstParagraph"/>
      </w:pPr>
      <w:r>
        <w:rPr>
          <w:iCs/>
          <w:i/>
        </w:rPr>
        <w:t xml:space="preserve">Supplemental figure XX: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CaptionedFigure"/>
      </w:pPr>
      <w:r>
        <w:drawing>
          <wp:inline>
            <wp:extent cx="5349240" cy="7406640"/>
            <wp:effectExtent b="0" l="0" r="0" t="0"/>
            <wp:docPr descr="Supplemental figure XX: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349240" cy="7406640"/>
                    </a:xfrm>
                    <a:prstGeom prst="rect">
                      <a:avLst/>
                    </a:prstGeom>
                    <a:noFill/>
                    <a:ln w="9525">
                      <a:noFill/>
                      <a:headEnd/>
                      <a:tailEnd/>
                    </a:ln>
                  </pic:spPr>
                </pic:pic>
              </a:graphicData>
            </a:graphic>
          </wp:inline>
        </w:drawing>
      </w:r>
    </w:p>
    <w:p>
      <w:pPr>
        <w:pStyle w:val="ImageCaption"/>
      </w:pPr>
      <w:r>
        <w:t xml:space="preserve">Supplemental figure XX: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w:t>
      </w:r>
    </w:p>
    <w:p>
      <w:pPr>
        <w:pStyle w:val="CaptionedFigure"/>
      </w:pPr>
      <w:r>
        <w:drawing>
          <wp:inline>
            <wp:extent cx="5349240" cy="4114800"/>
            <wp:effectExtent b="0" l="0" r="0" t="0"/>
            <wp:docPr descr="Supplemental figure XX: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349240" cy="4114800"/>
                    </a:xfrm>
                    <a:prstGeom prst="rect">
                      <a:avLst/>
                    </a:prstGeom>
                    <a:noFill/>
                    <a:ln w="9525">
                      <a:noFill/>
                      <a:headEnd/>
                      <a:tailEnd/>
                    </a:ln>
                  </pic:spPr>
                </pic:pic>
              </a:graphicData>
            </a:graphic>
          </wp:inline>
        </w:drawing>
      </w:r>
    </w:p>
    <w:p>
      <w:pPr>
        <w:pStyle w:val="ImageCaption"/>
      </w:pPr>
      <w:r>
        <w:t xml:space="preserve">Supplemental figure XX: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349240" cy="2468880"/>
            <wp:effectExtent b="0" l="0" r="0" t="0"/>
            <wp:docPr descr="Supplemental figure XX: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349240" cy="2468880"/>
                    </a:xfrm>
                    <a:prstGeom prst="rect">
                      <a:avLst/>
                    </a:prstGeom>
                    <a:noFill/>
                    <a:ln w="9525">
                      <a:noFill/>
                      <a:headEnd/>
                      <a:tailEnd/>
                    </a:ln>
                  </pic:spPr>
                </pic:pic>
              </a:graphicData>
            </a:graphic>
          </wp:inline>
        </w:drawing>
      </w:r>
    </w:p>
    <w:p>
      <w:pPr>
        <w:pStyle w:val="ImageCaption"/>
      </w:pPr>
      <w:r>
        <w:t xml:space="preserve">Supplemental figure XX: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12T21:10:20Z</dcterms:created>
  <dcterms:modified xsi:type="dcterms:W3CDTF">2023-06-12T21: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12</vt:lpwstr>
  </property>
  <property fmtid="{D5CDD505-2E9C-101B-9397-08002B2CF9AE}" pid="4" name="output">
    <vt:lpwstr/>
  </property>
</Properties>
</file>